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835FF" w14:textId="566196AD" w:rsidR="00EB1E1D" w:rsidRDefault="005778C2" w:rsidP="005778C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发生学思维方式</w:t>
      </w:r>
    </w:p>
    <w:p w14:paraId="78DE5DB6" w14:textId="1C7922FD" w:rsidR="005778C2" w:rsidRDefault="005778C2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 xml:space="preserve">产生 与 </w:t>
      </w:r>
      <w:proofErr w:type="gramStart"/>
      <w:r>
        <w:rPr>
          <w:rFonts w:hint="eastAsia"/>
        </w:rPr>
        <w:t>被产生</w:t>
      </w:r>
      <w:proofErr w:type="gramEnd"/>
      <w:r>
        <w:rPr>
          <w:rFonts w:hint="eastAsia"/>
        </w:rPr>
        <w:t xml:space="preserve"> 的关系</w:t>
      </w:r>
    </w:p>
    <w:p w14:paraId="6E400DB6" w14:textId="30DF0FEC" w:rsidR="005778C2" w:rsidRDefault="005778C2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沿着这种思路，必然要追问</w:t>
      </w:r>
      <w:proofErr w:type="gramStart"/>
      <w:r>
        <w:rPr>
          <w:rFonts w:hint="eastAsia"/>
        </w:rPr>
        <w:t>谁产生</w:t>
      </w:r>
      <w:proofErr w:type="gramEnd"/>
      <w:r>
        <w:rPr>
          <w:rFonts w:hint="eastAsia"/>
        </w:rPr>
        <w:t>了第一个人和整个自然界。——以神学告终</w:t>
      </w:r>
    </w:p>
    <w:p w14:paraId="794261B3" w14:textId="40121761" w:rsidR="005778C2" w:rsidRDefault="005778C2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费尔巴哈表示：发生学观点的批判哲学是研究对象的起源，并且</w:t>
      </w:r>
      <w:proofErr w:type="gramStart"/>
      <w:r>
        <w:rPr>
          <w:rFonts w:hint="eastAsia"/>
        </w:rPr>
        <w:t>不做证</w:t>
      </w:r>
      <w:proofErr w:type="gramEnd"/>
      <w:r>
        <w:rPr>
          <w:rFonts w:hint="eastAsia"/>
        </w:rPr>
        <w:t>明。选择把视线移到人自己，称上帝是人异化出去的——思想解放</w:t>
      </w:r>
      <w:r w:rsidR="000564EC">
        <w:rPr>
          <w:rFonts w:hint="eastAsia"/>
        </w:rPr>
        <w:t>。</w:t>
      </w:r>
    </w:p>
    <w:p w14:paraId="1117C247" w14:textId="2DDE3CAC" w:rsidR="000564EC" w:rsidRDefault="000564EC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以一些既有事实存在，也有价值存在的自然事物解答人的二元张力结构</w:t>
      </w:r>
    </w:p>
    <w:p w14:paraId="41CA5911" w14:textId="3E237759" w:rsidR="000564EC" w:rsidRDefault="000564EC" w:rsidP="000564EC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德谟克利特——原子论</w:t>
      </w:r>
    </w:p>
    <w:p w14:paraId="1B8C8439" w14:textId="044E36EC" w:rsidR="000564EC" w:rsidRDefault="000564EC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哲学思维的产生，标志着人类超越了神话世界观</w:t>
      </w:r>
    </w:p>
    <w:p w14:paraId="479DAE2A" w14:textId="0804A419" w:rsidR="000564EC" w:rsidRDefault="000564EC" w:rsidP="005778C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成就</w:t>
      </w:r>
    </w:p>
    <w:p w14:paraId="3517FFF7" w14:textId="026A696A" w:rsidR="000564EC" w:rsidRDefault="000564EC" w:rsidP="000564EC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客观性原则的确立——第一次提问事实存在</w:t>
      </w:r>
      <w:r w:rsidR="005A3196">
        <w:rPr>
          <w:rFonts w:hint="eastAsia"/>
        </w:rPr>
        <w:t>——自然科学的基础，提供人对客观性的认识。</w:t>
      </w:r>
    </w:p>
    <w:p w14:paraId="7FC25805" w14:textId="7D76B638" w:rsidR="005A3196" w:rsidRDefault="005A3196" w:rsidP="005A3196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局限</w:t>
      </w:r>
    </w:p>
    <w:p w14:paraId="51D4109B" w14:textId="1DE6E30A" w:rsidR="00041499" w:rsidRDefault="005A3196" w:rsidP="00041499">
      <w:pPr>
        <w:pStyle w:val="a3"/>
        <w:numPr>
          <w:ilvl w:val="2"/>
          <w:numId w:val="1"/>
        </w:numPr>
        <w:ind w:firstLineChars="0"/>
        <w:rPr>
          <w:rFonts w:hint="eastAsia"/>
        </w:rPr>
      </w:pPr>
      <w:r>
        <w:rPr>
          <w:rFonts w:hint="eastAsia"/>
        </w:rPr>
        <w:t>无法解释</w:t>
      </w:r>
      <w:r w:rsidRPr="005A3196">
        <w:rPr>
          <w:rFonts w:hint="eastAsia"/>
          <w:b/>
          <w:bCs/>
        </w:rPr>
        <w:t>价值存在</w:t>
      </w:r>
      <w:r>
        <w:rPr>
          <w:rFonts w:hint="eastAsia"/>
        </w:rPr>
        <w:t>——&gt;二元张力结构没法解释</w:t>
      </w:r>
    </w:p>
    <w:p w14:paraId="3DA0BF8A" w14:textId="60539063" w:rsidR="00041499" w:rsidRDefault="005778C2" w:rsidP="00041499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逻辑学思维方式</w:t>
      </w:r>
    </w:p>
    <w:p w14:paraId="5AE0EC5B" w14:textId="77777777" w:rsidR="00041499" w:rsidRDefault="00041499" w:rsidP="00041499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追问，反过来认识自己</w:t>
      </w:r>
    </w:p>
    <w:p w14:paraId="7755693E" w14:textId="59DF46F9" w:rsidR="005A3196" w:rsidRDefault="00041499" w:rsidP="00041499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对边界的确立，构成对下一步追问的起点</w:t>
      </w:r>
    </w:p>
    <w:p w14:paraId="65B2B5AA" w14:textId="6A07A2F4" w:rsidR="00041499" w:rsidRDefault="00041499" w:rsidP="00041499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解释和被解释，说明和被说明——追求“逻辑上”的现在性</w:t>
      </w:r>
    </w:p>
    <w:p w14:paraId="42035B55" w14:textId="189DE3D9" w:rsidR="00041499" w:rsidRDefault="00041499" w:rsidP="00041499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给事物下定义，确立概念，属性</w:t>
      </w:r>
    </w:p>
    <w:p w14:paraId="7C3AB440" w14:textId="2D4F060B" w:rsidR="007708FE" w:rsidRDefault="007708FE" w:rsidP="007708FE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我们需要明确某些概念才能做出另一些逻辑判断</w:t>
      </w:r>
    </w:p>
    <w:p w14:paraId="4BA790B0" w14:textId="0F23F25B" w:rsidR="007708FE" w:rsidRDefault="007708FE" w:rsidP="007708FE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唯心主义和唯物主义的区分在于“没有</w:t>
      </w:r>
      <w:r>
        <w:t>…</w:t>
      </w:r>
      <w:r>
        <w:rPr>
          <w:rFonts w:hint="eastAsia"/>
        </w:rPr>
        <w:t>没有</w:t>
      </w:r>
      <w:r>
        <w:t>…</w:t>
      </w:r>
      <w:r>
        <w:rPr>
          <w:rFonts w:hint="eastAsia"/>
        </w:rPr>
        <w:t>”</w:t>
      </w:r>
    </w:p>
    <w:p w14:paraId="7115378A" w14:textId="56BFE52F" w:rsidR="007708FE" w:rsidRDefault="007708FE" w:rsidP="007708FE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唯物唯心不是对错</w:t>
      </w:r>
    </w:p>
    <w:p w14:paraId="1AC82427" w14:textId="0F23E973" w:rsidR="007708FE" w:rsidRDefault="007708FE" w:rsidP="007708FE">
      <w:pPr>
        <w:pStyle w:val="a3"/>
        <w:numPr>
          <w:ilvl w:val="1"/>
          <w:numId w:val="1"/>
        </w:numPr>
        <w:ind w:firstLineChars="0"/>
      </w:pPr>
      <w:r>
        <w:rPr>
          <w:rFonts w:hint="eastAsia"/>
          <w:noProof/>
        </w:rPr>
        <w:t>人的能动性原则的确立</w:t>
      </w:r>
    </w:p>
    <w:p w14:paraId="7CFFA029" w14:textId="5B3EB711" w:rsidR="005D7D09" w:rsidRDefault="005D7D09" w:rsidP="007708FE">
      <w:pPr>
        <w:pStyle w:val="a3"/>
        <w:numPr>
          <w:ilvl w:val="2"/>
          <w:numId w:val="1"/>
        </w:numPr>
        <w:ind w:firstLineChars="0"/>
      </w:pPr>
      <w:r>
        <w:rPr>
          <w:rFonts w:hint="eastAsia"/>
          <w:noProof/>
        </w:rPr>
        <w:t>例子：庄周梦蝶，若不回答，则人缺少为人的支点。——笛卡尔我是故我</w:t>
      </w:r>
    </w:p>
    <w:p w14:paraId="6FBF86FD" w14:textId="24C5277B" w:rsidR="007708FE" w:rsidRDefault="005D7D09" w:rsidP="007708FE">
      <w:pPr>
        <w:pStyle w:val="a3"/>
        <w:numPr>
          <w:ilvl w:val="2"/>
          <w:numId w:val="1"/>
        </w:numPr>
        <w:ind w:firstLineChars="0"/>
      </w:pPr>
      <w:r>
        <w:rPr>
          <w:rFonts w:hint="eastAsia"/>
          <w:noProof/>
        </w:rPr>
        <w:t>人开始思考存在的意义，很容易偏向只有事实或只有价值。</w:t>
      </w:r>
    </w:p>
    <w:p w14:paraId="3A885CE5" w14:textId="6B4D159B" w:rsidR="00D34EED" w:rsidRDefault="00D34EED" w:rsidP="00D34EED">
      <w:pPr>
        <w:pStyle w:val="a3"/>
        <w:numPr>
          <w:ilvl w:val="1"/>
          <w:numId w:val="1"/>
        </w:numPr>
        <w:ind w:firstLineChars="0"/>
      </w:pPr>
      <w:r>
        <w:rPr>
          <w:rFonts w:hint="eastAsia"/>
          <w:noProof/>
        </w:rPr>
        <w:t>立足于自我本身，精神内在本身思考问题</w:t>
      </w:r>
    </w:p>
    <w:p w14:paraId="0742BED1" w14:textId="049AB095" w:rsidR="00D34EED" w:rsidRDefault="00D34EED" w:rsidP="00D34EED">
      <w:pPr>
        <w:pStyle w:val="a3"/>
        <w:numPr>
          <w:ilvl w:val="2"/>
          <w:numId w:val="1"/>
        </w:numPr>
        <w:ind w:firstLineChars="0"/>
      </w:pPr>
      <w:r>
        <w:rPr>
          <w:rFonts w:hint="eastAsia"/>
          <w:noProof/>
        </w:rPr>
        <w:t>Hegel两种冲力，真和善，</w:t>
      </w:r>
    </w:p>
    <w:p w14:paraId="3D7504CB" w14:textId="3570E638" w:rsidR="00D34EED" w:rsidRDefault="00D34EED" w:rsidP="00D34EED">
      <w:pPr>
        <w:pStyle w:val="a3"/>
        <w:numPr>
          <w:ilvl w:val="2"/>
          <w:numId w:val="1"/>
        </w:numPr>
        <w:ind w:firstLineChars="0"/>
      </w:pPr>
      <w:r>
        <w:rPr>
          <w:rFonts w:hint="eastAsia"/>
          <w:noProof/>
        </w:rPr>
        <w:t>纯有——无——有和无的统一：变易</w:t>
      </w:r>
    </w:p>
    <w:p w14:paraId="19C18DF5" w14:textId="3B1E8EE4" w:rsidR="006108DD" w:rsidRDefault="006108DD" w:rsidP="006108DD">
      <w:pPr>
        <w:pStyle w:val="a3"/>
        <w:numPr>
          <w:ilvl w:val="1"/>
          <w:numId w:val="1"/>
        </w:numPr>
        <w:ind w:firstLineChars="0"/>
      </w:pPr>
      <w:r>
        <w:rPr>
          <w:rFonts w:hint="eastAsia"/>
          <w:noProof/>
        </w:rPr>
        <w:t>唯心主义的缺点：抽象性，用概念等等解释现实；非批判性，对现实生活毫无触动</w:t>
      </w:r>
    </w:p>
    <w:p w14:paraId="1E5C9161" w14:textId="6152FFCA" w:rsidR="006108DD" w:rsidRDefault="006108DD" w:rsidP="006108DD"/>
    <w:p w14:paraId="482BE00B" w14:textId="6F3BA93D" w:rsidR="006108DD" w:rsidRPr="00041499" w:rsidRDefault="006108DD" w:rsidP="006108DD">
      <w:pPr>
        <w:rPr>
          <w:rFonts w:hint="eastAsia"/>
        </w:rPr>
      </w:pPr>
      <w:r>
        <w:rPr>
          <w:rFonts w:hint="eastAsia"/>
        </w:rPr>
        <w:t>总的来说，旧唯物主义和唯心主义都有重要的地方，但都有缺点。</w:t>
      </w:r>
    </w:p>
    <w:p w14:paraId="37ADD4BF" w14:textId="2908E8F5" w:rsidR="005778C2" w:rsidRDefault="005778C2" w:rsidP="005778C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马克思实践思维方式</w:t>
      </w:r>
    </w:p>
    <w:p w14:paraId="4FAA4182" w14:textId="0F073323" w:rsidR="00D94162" w:rsidRDefault="00D94162" w:rsidP="00D9416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实践是感性的（能被感受的）、对象性的（客观的，比如能用工具）活动。通过意识感知一些东西</w:t>
      </w:r>
    </w:p>
    <w:p w14:paraId="22418BC6" w14:textId="349CDFCA" w:rsidR="00A07314" w:rsidRDefault="00A07314" w:rsidP="00D9416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对象性活动：比如通过工具创造某种对象使人获得某种属性。</w:t>
      </w:r>
    </w:p>
    <w:p w14:paraId="014228AB" w14:textId="4F3E1B60" w:rsidR="00A07314" w:rsidRDefault="00A07314" w:rsidP="00A07314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主体——&gt;客体化:通过活动把主体的意愿、目的，变为一种对象——实现人的价值存在，体现出人的超越性</w:t>
      </w:r>
    </w:p>
    <w:p w14:paraId="1CAD1A41" w14:textId="5276C165" w:rsidR="00A07314" w:rsidRDefault="00A07314" w:rsidP="00A07314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我创造桌子，为了更好的学习，为人民服务</w:t>
      </w:r>
    </w:p>
    <w:p w14:paraId="0EE54301" w14:textId="30E62333" w:rsidR="00A07314" w:rsidRDefault="00A07314" w:rsidP="00A07314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客体——&gt;主体化：同时，我们通过研究将对象转换为人的知识（属性等等）</w:t>
      </w:r>
    </w:p>
    <w:p w14:paraId="07E11766" w14:textId="3AE384BC" w:rsidR="00A07314" w:rsidRDefault="00A07314" w:rsidP="00A07314">
      <w:pPr>
        <w:pStyle w:val="a3"/>
        <w:numPr>
          <w:ilvl w:val="3"/>
          <w:numId w:val="1"/>
        </w:numPr>
        <w:ind w:firstLineChars="0"/>
        <w:rPr>
          <w:rFonts w:hint="eastAsia"/>
        </w:rPr>
      </w:pPr>
      <w:r>
        <w:rPr>
          <w:rFonts w:hint="eastAsia"/>
        </w:rPr>
        <w:t>为了创造桌子，必须了解木材的性质等等</w:t>
      </w:r>
    </w:p>
    <w:sectPr w:rsidR="00A073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3C47BE"/>
    <w:multiLevelType w:val="hybridMultilevel"/>
    <w:tmpl w:val="7A5EC7A4"/>
    <w:lvl w:ilvl="0" w:tplc="E1AE4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27386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jAwMTIxMDAxsLRQ0lEKTi0uzszPAykwrAUAfE5nFywAAAA="/>
  </w:docVars>
  <w:rsids>
    <w:rsidRoot w:val="00AB624B"/>
    <w:rsid w:val="00041499"/>
    <w:rsid w:val="000564EC"/>
    <w:rsid w:val="005778C2"/>
    <w:rsid w:val="005A3196"/>
    <w:rsid w:val="005D7D09"/>
    <w:rsid w:val="006108DD"/>
    <w:rsid w:val="007708FE"/>
    <w:rsid w:val="00A07314"/>
    <w:rsid w:val="00AB624B"/>
    <w:rsid w:val="00D34EED"/>
    <w:rsid w:val="00D94162"/>
    <w:rsid w:val="00EB1E1D"/>
    <w:rsid w:val="00EE6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25A2F"/>
  <w15:chartTrackingRefBased/>
  <w15:docId w15:val="{0C17FC5D-6F0B-4AA6-A4CD-612D34DA3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78C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0-19T07:27:00Z</dcterms:created>
  <dcterms:modified xsi:type="dcterms:W3CDTF">2022-10-19T09:39:00Z</dcterms:modified>
</cp:coreProperties>
</file>